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58863" w14:textId="77777777" w:rsidR="00374D9C" w:rsidRPr="005010AE" w:rsidRDefault="00D975A5">
      <w:pPr>
        <w:rPr>
          <w:b/>
        </w:rPr>
      </w:pPr>
      <w:r>
        <w:rPr>
          <w:b/>
        </w:rPr>
        <w:t>PROJECT POSTMORTEM</w:t>
      </w:r>
      <w:r w:rsidR="00A1562D">
        <w:rPr>
          <w:b/>
        </w:rPr>
        <w:t xml:space="preserve"> SUBMISSION FRIDAY 4</w:t>
      </w:r>
      <w:r w:rsidR="00A1562D" w:rsidRPr="00A1562D">
        <w:rPr>
          <w:b/>
          <w:vertAlign w:val="superscript"/>
        </w:rPr>
        <w:t>TH</w:t>
      </w:r>
      <w:r w:rsidR="00A1562D">
        <w:rPr>
          <w:b/>
        </w:rPr>
        <w:t xml:space="preserve"> MAY 2018</w:t>
      </w:r>
    </w:p>
    <w:p w14:paraId="5A3DE1A1" w14:textId="77777777" w:rsidR="00A81E04" w:rsidRDefault="00A81E04">
      <w:r>
        <w:t xml:space="preserve">Once you have made </w:t>
      </w:r>
      <w:r w:rsidR="00790F12">
        <w:t xml:space="preserve">your final presentation </w:t>
      </w:r>
      <w:r>
        <w:t>WE NEED YOU TO SU</w:t>
      </w:r>
      <w:r w:rsidR="000E488D">
        <w:t xml:space="preserve">BMIT THE FOLLOWING COMPONENTS </w:t>
      </w:r>
      <w:r w:rsidR="00382875">
        <w:t>UPLOADED TO A SEPERATELY LABELLED GITHUB FOLDER</w:t>
      </w:r>
    </w:p>
    <w:p w14:paraId="1305C903" w14:textId="77777777" w:rsidR="00D975A5" w:rsidRDefault="00A81E04" w:rsidP="00A81E04">
      <w:pPr>
        <w:pStyle w:val="ListParagraph"/>
        <w:numPr>
          <w:ilvl w:val="0"/>
          <w:numId w:val="1"/>
        </w:numPr>
      </w:pPr>
      <w:r>
        <w:t xml:space="preserve">A SINGLE PAGE OF A4 (MAXIMUM) WHICH LISTS THE OVERVIEW OF THE ASSETS YOU HAVE PRODUCED FOR THE </w:t>
      </w:r>
      <w:r w:rsidR="00994745">
        <w:t>PROJECT</w:t>
      </w:r>
      <w:r>
        <w:t>, WHETHER THEY HAVE MADE IT INTO THE FINAL GAME OR NOT.</w:t>
      </w:r>
      <w:r w:rsidR="00256360">
        <w:t xml:space="preserve"> </w:t>
      </w:r>
    </w:p>
    <w:p w14:paraId="5FFD44AA" w14:textId="77777777" w:rsidR="00A81E04" w:rsidRDefault="00A81E04" w:rsidP="00A81E04">
      <w:pPr>
        <w:pStyle w:val="ListParagraph"/>
        <w:numPr>
          <w:ilvl w:val="0"/>
          <w:numId w:val="1"/>
        </w:numPr>
      </w:pPr>
      <w:r>
        <w:t>A COMP</w:t>
      </w:r>
      <w:r w:rsidR="00D975A5">
        <w:t>LETED REVIEW OF THE PROJECT</w:t>
      </w:r>
      <w:r>
        <w:t xml:space="preserve"> </w:t>
      </w:r>
      <w:r w:rsidRPr="00D975A5">
        <w:rPr>
          <w:b/>
        </w:rPr>
        <w:t>USING THE TEMPLATE PROVIDED BELOW</w:t>
      </w:r>
      <w:r>
        <w:t xml:space="preserve">.  PLEASE REMEMBER THAT THE MORE DETAIL YOU ADD TO THIS COMPONENT THE EASIER IT IS FOR US TO JUDGE YOUR WORK. </w:t>
      </w:r>
      <w:proofErr w:type="gramStart"/>
      <w:r>
        <w:t>SO</w:t>
      </w:r>
      <w:proofErr w:type="gramEnd"/>
      <w:r>
        <w:t xml:space="preserve"> AVOID SINGLE LINES OF TEXT.</w:t>
      </w:r>
      <w:r w:rsidR="00CB465D">
        <w:t xml:space="preserve"> </w:t>
      </w:r>
      <w:r w:rsidR="00CB465D" w:rsidRPr="00AF5BE2">
        <w:rPr>
          <w:b/>
        </w:rPr>
        <w:t>EXPLAIN WHAT YOU MEAN</w:t>
      </w:r>
      <w:r w:rsidR="00CB465D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6588"/>
      </w:tblGrid>
      <w:tr w:rsidR="00D975A5" w14:paraId="0588515D" w14:textId="77777777" w:rsidTr="00CB465D">
        <w:tc>
          <w:tcPr>
            <w:tcW w:w="2988" w:type="dxa"/>
          </w:tcPr>
          <w:p w14:paraId="12402007" w14:textId="77777777" w:rsidR="00D975A5" w:rsidRPr="00CB465D" w:rsidRDefault="00D975A5" w:rsidP="00A81E04">
            <w:pPr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6588" w:type="dxa"/>
          </w:tcPr>
          <w:p w14:paraId="41196018" w14:textId="52FDDB53" w:rsidR="00D975A5" w:rsidRDefault="00DB1351" w:rsidP="00A81E04">
            <w:r>
              <w:t>Daniel Marsh</w:t>
            </w:r>
          </w:p>
        </w:tc>
      </w:tr>
      <w:tr w:rsidR="003379FA" w14:paraId="7D6E8D25" w14:textId="77777777" w:rsidTr="00CB465D">
        <w:tc>
          <w:tcPr>
            <w:tcW w:w="2988" w:type="dxa"/>
          </w:tcPr>
          <w:p w14:paraId="59A60BB0" w14:textId="77777777" w:rsidR="003379FA" w:rsidRPr="00CB465D" w:rsidRDefault="003379FA" w:rsidP="00A81E04">
            <w:pPr>
              <w:rPr>
                <w:b/>
              </w:rPr>
            </w:pPr>
            <w:r w:rsidRPr="00CB465D">
              <w:rPr>
                <w:b/>
              </w:rPr>
              <w:t xml:space="preserve">PROJECT </w:t>
            </w:r>
            <w:r w:rsidR="00D975A5">
              <w:rPr>
                <w:b/>
              </w:rPr>
              <w:t>NAME</w:t>
            </w:r>
          </w:p>
        </w:tc>
        <w:tc>
          <w:tcPr>
            <w:tcW w:w="6588" w:type="dxa"/>
          </w:tcPr>
          <w:p w14:paraId="521B53E6" w14:textId="77777777" w:rsidR="003379FA" w:rsidRDefault="003379FA" w:rsidP="00A81E04"/>
        </w:tc>
      </w:tr>
      <w:tr w:rsidR="003379FA" w14:paraId="0114A8B6" w14:textId="77777777" w:rsidTr="00CB465D">
        <w:tc>
          <w:tcPr>
            <w:tcW w:w="2988" w:type="dxa"/>
          </w:tcPr>
          <w:p w14:paraId="1529C88B" w14:textId="77777777" w:rsidR="003379FA" w:rsidRDefault="003379FA" w:rsidP="00A81E04">
            <w:r>
              <w:t>What do you think went well on the project?</w:t>
            </w:r>
          </w:p>
        </w:tc>
        <w:tc>
          <w:tcPr>
            <w:tcW w:w="6588" w:type="dxa"/>
          </w:tcPr>
          <w:p w14:paraId="7EFF38F6" w14:textId="32D1A9A9" w:rsidR="003379FA" w:rsidRDefault="00DB1351" w:rsidP="00A81E04">
            <w:r>
              <w:t>Working as part of a team where all the members can communicate ideas freely.</w:t>
            </w:r>
            <w:r w:rsidR="00963078">
              <w:t xml:space="preserve"> Being able to work from a brief and to develop creative ideas that fit the scope of the project. </w:t>
            </w:r>
            <w:r>
              <w:t xml:space="preserve">  </w:t>
            </w:r>
          </w:p>
          <w:p w14:paraId="2039259D" w14:textId="77777777" w:rsidR="00D975A5" w:rsidRDefault="00D975A5" w:rsidP="00A81E04"/>
          <w:p w14:paraId="4B64AF68" w14:textId="77777777" w:rsidR="00D975A5" w:rsidRDefault="00D975A5" w:rsidP="00A81E04"/>
          <w:p w14:paraId="70AA0B89" w14:textId="77777777" w:rsidR="00D975A5" w:rsidRDefault="00D975A5" w:rsidP="00A81E04"/>
          <w:p w14:paraId="4689700B" w14:textId="77777777" w:rsidR="00D975A5" w:rsidRDefault="00D975A5" w:rsidP="00A81E04"/>
          <w:p w14:paraId="219C37C8" w14:textId="77777777" w:rsidR="00D975A5" w:rsidRDefault="00D975A5" w:rsidP="00A81E04"/>
        </w:tc>
      </w:tr>
      <w:tr w:rsidR="003379FA" w14:paraId="2997FAB0" w14:textId="77777777" w:rsidTr="00CB465D">
        <w:tc>
          <w:tcPr>
            <w:tcW w:w="2988" w:type="dxa"/>
          </w:tcPr>
          <w:p w14:paraId="1098F250" w14:textId="77777777" w:rsidR="003379FA" w:rsidRDefault="003379FA" w:rsidP="00A81E04">
            <w:r>
              <w:t xml:space="preserve">What do you think </w:t>
            </w:r>
            <w:r w:rsidR="00CB465D">
              <w:t>needed improvement on the project?</w:t>
            </w:r>
          </w:p>
        </w:tc>
        <w:tc>
          <w:tcPr>
            <w:tcW w:w="6588" w:type="dxa"/>
          </w:tcPr>
          <w:p w14:paraId="56949046" w14:textId="51C16CB0" w:rsidR="003379FA" w:rsidRDefault="00DB1351" w:rsidP="00A81E04">
            <w:r>
              <w:t xml:space="preserve">There </w:t>
            </w:r>
            <w:r w:rsidR="00963078">
              <w:t>was</w:t>
            </w:r>
            <w:r>
              <w:t xml:space="preserve"> some confusion as to the constraints of the brief and some of the </w:t>
            </w:r>
            <w:r w:rsidR="00D82F34">
              <w:t>feedback fr</w:t>
            </w:r>
            <w:r w:rsidR="00963078">
              <w:t>o</w:t>
            </w:r>
            <w:r w:rsidR="00D82F34">
              <w:t>m tutors was conflicting</w:t>
            </w:r>
            <w:r w:rsidR="00963078">
              <w:t xml:space="preserve"> especially in our early stages of the design process</w:t>
            </w:r>
            <w:r w:rsidR="00D82F34">
              <w:t xml:space="preserve">. This caused some minor set backs in the initial production of the </w:t>
            </w:r>
            <w:r w:rsidR="00963078">
              <w:t>game</w:t>
            </w:r>
            <w:r w:rsidR="00D82F34">
              <w:t xml:space="preserve">.  </w:t>
            </w:r>
            <w:r>
              <w:t xml:space="preserve"> </w:t>
            </w:r>
          </w:p>
          <w:p w14:paraId="1C6FAF07" w14:textId="77777777" w:rsidR="00D975A5" w:rsidRDefault="00D975A5" w:rsidP="00A81E04"/>
          <w:p w14:paraId="2E1EF463" w14:textId="77777777" w:rsidR="00D975A5" w:rsidRDefault="00D975A5" w:rsidP="00A81E04"/>
          <w:p w14:paraId="74923F6C" w14:textId="77777777" w:rsidR="00D975A5" w:rsidRDefault="00D975A5" w:rsidP="00A81E04"/>
        </w:tc>
      </w:tr>
      <w:tr w:rsidR="003379FA" w14:paraId="179E0DC0" w14:textId="77777777" w:rsidTr="00CB465D">
        <w:tc>
          <w:tcPr>
            <w:tcW w:w="2988" w:type="dxa"/>
          </w:tcPr>
          <w:p w14:paraId="4678ED81" w14:textId="77777777" w:rsidR="003379FA" w:rsidRDefault="00CB465D" w:rsidP="00A81E04">
            <w:r>
              <w:t>What do you think of your own contribution to the project?</w:t>
            </w:r>
          </w:p>
        </w:tc>
        <w:tc>
          <w:tcPr>
            <w:tcW w:w="6588" w:type="dxa"/>
          </w:tcPr>
          <w:p w14:paraId="283C5737" w14:textId="268F5ACD" w:rsidR="003379FA" w:rsidRDefault="00D82F34" w:rsidP="00A81E04">
            <w:r>
              <w:t xml:space="preserve">I believe I have contributed the right amount of work that would have been expected of me over the course of the </w:t>
            </w:r>
            <w:proofErr w:type="gramStart"/>
            <w:r>
              <w:t>12 week</w:t>
            </w:r>
            <w:proofErr w:type="gramEnd"/>
            <w:r>
              <w:t xml:space="preserve"> project.</w:t>
            </w:r>
          </w:p>
          <w:p w14:paraId="2DEA9B4B" w14:textId="77777777" w:rsidR="00D975A5" w:rsidRDefault="00D975A5" w:rsidP="00A81E04"/>
          <w:p w14:paraId="7D3C4208" w14:textId="77777777" w:rsidR="00D975A5" w:rsidRDefault="00D975A5" w:rsidP="00A81E04"/>
          <w:p w14:paraId="0BBE2D30" w14:textId="77777777" w:rsidR="00D975A5" w:rsidRDefault="00D975A5" w:rsidP="00A81E04"/>
          <w:p w14:paraId="19D83CB8" w14:textId="77777777" w:rsidR="00D975A5" w:rsidRDefault="00D975A5" w:rsidP="00A81E04"/>
        </w:tc>
        <w:bookmarkStart w:id="0" w:name="_GoBack"/>
        <w:bookmarkEnd w:id="0"/>
      </w:tr>
      <w:tr w:rsidR="00CB465D" w14:paraId="72FA8AD5" w14:textId="77777777" w:rsidTr="00CB465D">
        <w:tc>
          <w:tcPr>
            <w:tcW w:w="2988" w:type="dxa"/>
          </w:tcPr>
          <w:p w14:paraId="25824D5A" w14:textId="77777777" w:rsidR="00CB465D" w:rsidRPr="00CB465D" w:rsidRDefault="00CB465D" w:rsidP="00847D96">
            <w:pPr>
              <w:rPr>
                <w:b/>
              </w:rPr>
            </w:pPr>
            <w:r w:rsidRPr="00CB465D">
              <w:rPr>
                <w:b/>
              </w:rPr>
              <w:t>OVERVIEW</w:t>
            </w:r>
          </w:p>
        </w:tc>
        <w:tc>
          <w:tcPr>
            <w:tcW w:w="6588" w:type="dxa"/>
          </w:tcPr>
          <w:p w14:paraId="12DE3DEE" w14:textId="77777777" w:rsidR="00CB465D" w:rsidRDefault="00CB465D" w:rsidP="00A81E04"/>
        </w:tc>
      </w:tr>
      <w:tr w:rsidR="00CB465D" w14:paraId="1FF301A5" w14:textId="77777777" w:rsidTr="00CB465D">
        <w:tc>
          <w:tcPr>
            <w:tcW w:w="2988" w:type="dxa"/>
          </w:tcPr>
          <w:p w14:paraId="10ACF023" w14:textId="77777777" w:rsidR="00D975A5" w:rsidRDefault="00D975A5" w:rsidP="00256360">
            <w:pPr>
              <w:rPr>
                <w:b/>
              </w:rPr>
            </w:pPr>
            <w:r>
              <w:rPr>
                <w:b/>
              </w:rPr>
              <w:t>Thinking about the project</w:t>
            </w:r>
            <w:r w:rsidR="00CB465D">
              <w:rPr>
                <w:b/>
              </w:rPr>
              <w:t xml:space="preserve"> you have worked on this year, what are the important lessons that you will</w:t>
            </w:r>
            <w:r>
              <w:rPr>
                <w:b/>
              </w:rPr>
              <w:t xml:space="preserve"> take away from the experience for your next group project?</w:t>
            </w:r>
          </w:p>
          <w:p w14:paraId="558531C6" w14:textId="77777777" w:rsidR="00D975A5" w:rsidRDefault="00D975A5" w:rsidP="00256360">
            <w:pPr>
              <w:rPr>
                <w:b/>
              </w:rPr>
            </w:pPr>
          </w:p>
          <w:p w14:paraId="71D36892" w14:textId="77777777" w:rsidR="00CB465D" w:rsidRPr="00CB465D" w:rsidRDefault="00CB465D" w:rsidP="00256360">
            <w:pPr>
              <w:rPr>
                <w:b/>
              </w:rPr>
            </w:pPr>
          </w:p>
        </w:tc>
        <w:tc>
          <w:tcPr>
            <w:tcW w:w="6588" w:type="dxa"/>
          </w:tcPr>
          <w:p w14:paraId="3A071A78" w14:textId="13842B91" w:rsidR="00D82F34" w:rsidRDefault="00D82F34" w:rsidP="00A81E04">
            <w:r>
              <w:t>Managing time to do tasks effectively and efficiently.</w:t>
            </w:r>
          </w:p>
          <w:p w14:paraId="50881385" w14:textId="77777777" w:rsidR="00D82F34" w:rsidRDefault="00D82F34" w:rsidP="00A81E04"/>
          <w:p w14:paraId="565F9B9A" w14:textId="437EDD0D" w:rsidR="00CB465D" w:rsidRDefault="00D82F34" w:rsidP="00A81E04">
            <w:r>
              <w:t>Rapid prototyping and allow playtesting</w:t>
            </w:r>
            <w:r w:rsidR="00963078">
              <w:t xml:space="preserve"> feedback</w:t>
            </w:r>
            <w:r>
              <w:t xml:space="preserve"> to influence the design much more earlier on the design process. </w:t>
            </w:r>
          </w:p>
          <w:p w14:paraId="2CE158CF" w14:textId="77777777" w:rsidR="00D975A5" w:rsidRDefault="00D975A5" w:rsidP="00A81E04"/>
          <w:p w14:paraId="05389F5D" w14:textId="77777777" w:rsidR="00D975A5" w:rsidRDefault="00D975A5" w:rsidP="00A81E04"/>
          <w:p w14:paraId="684671CC" w14:textId="77777777" w:rsidR="00D975A5" w:rsidRDefault="00D975A5" w:rsidP="00A81E04"/>
          <w:p w14:paraId="71889618" w14:textId="77777777" w:rsidR="00D975A5" w:rsidRDefault="00D975A5" w:rsidP="00A81E04"/>
        </w:tc>
      </w:tr>
    </w:tbl>
    <w:p w14:paraId="4892D236" w14:textId="77777777" w:rsidR="00A81E04" w:rsidRDefault="00A81E04" w:rsidP="00A81E04"/>
    <w:p w14:paraId="43972F18" w14:textId="77777777" w:rsidR="00A81E04" w:rsidRDefault="00A81E04" w:rsidP="00A81E04">
      <w:pPr>
        <w:pStyle w:val="ListParagraph"/>
      </w:pPr>
    </w:p>
    <w:sectPr w:rsidR="00A81E04" w:rsidSect="00D975A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DA76AD"/>
    <w:multiLevelType w:val="hybridMultilevel"/>
    <w:tmpl w:val="A104A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3sTAxNDQxMzcyMjZQ0lEKTi0uzszPAykwrAUAzialVywAAAA="/>
  </w:docVars>
  <w:rsids>
    <w:rsidRoot w:val="00A81E04"/>
    <w:rsid w:val="000E488D"/>
    <w:rsid w:val="00256360"/>
    <w:rsid w:val="003379FA"/>
    <w:rsid w:val="00374D9C"/>
    <w:rsid w:val="00382875"/>
    <w:rsid w:val="005010AE"/>
    <w:rsid w:val="00651D68"/>
    <w:rsid w:val="00790F12"/>
    <w:rsid w:val="00807E06"/>
    <w:rsid w:val="008C46FD"/>
    <w:rsid w:val="00963078"/>
    <w:rsid w:val="00994745"/>
    <w:rsid w:val="00A1562D"/>
    <w:rsid w:val="00A74579"/>
    <w:rsid w:val="00A81E04"/>
    <w:rsid w:val="00A84629"/>
    <w:rsid w:val="00AF5BE2"/>
    <w:rsid w:val="00BD1F32"/>
    <w:rsid w:val="00CB465D"/>
    <w:rsid w:val="00D316B3"/>
    <w:rsid w:val="00D82F34"/>
    <w:rsid w:val="00D975A5"/>
    <w:rsid w:val="00DB1351"/>
    <w:rsid w:val="00EE5E6C"/>
    <w:rsid w:val="00F75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05CC8"/>
  <w15:docId w15:val="{64DA01A2-F611-460E-A7DE-D2AB32C04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4D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1E04"/>
    <w:pPr>
      <w:ind w:left="720"/>
      <w:contextualSpacing/>
    </w:pPr>
  </w:style>
  <w:style w:type="table" w:styleId="TableGrid">
    <w:name w:val="Table Grid"/>
    <w:basedOn w:val="TableNormal"/>
    <w:uiPriority w:val="59"/>
    <w:rsid w:val="003379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ampus Suffolk</Company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es</dc:creator>
  <cp:lastModifiedBy>dcmar</cp:lastModifiedBy>
  <cp:revision>2</cp:revision>
  <dcterms:created xsi:type="dcterms:W3CDTF">2018-05-03T22:21:00Z</dcterms:created>
  <dcterms:modified xsi:type="dcterms:W3CDTF">2018-05-03T22:21:00Z</dcterms:modified>
</cp:coreProperties>
</file>